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15778A11" w:rsidR="001C702C" w:rsidRDefault="00120BCA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Caju Modas</w:t>
      </w:r>
    </w:p>
    <w:p w14:paraId="47D8BCC8" w14:textId="422A011E" w:rsidR="0010663D" w:rsidRDefault="00862BC7" w:rsidP="001C702C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44916629" w14:textId="77777777" w:rsidR="002965A5" w:rsidRDefault="002965A5" w:rsidP="00B90AC5">
            <w:pPr>
              <w:rPr>
                <w:sz w:val="24"/>
                <w:szCs w:val="24"/>
              </w:rPr>
            </w:pPr>
          </w:p>
          <w:p w14:paraId="59A90AE8" w14:textId="03DECD0E" w:rsidR="002965A5" w:rsidRPr="00B90AC5" w:rsidRDefault="002965A5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stra roupas de estilos diferentes para mulheres comprarem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1BDA3496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</w:t>
            </w:r>
            <w:r w:rsidR="004153B2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526346FA" w:rsidR="0077277A" w:rsidRDefault="004153B2" w:rsidP="00D71AA2">
      <w:pPr>
        <w:ind w:left="360"/>
        <w:rPr>
          <w:noProof/>
        </w:rPr>
      </w:pPr>
      <w:r w:rsidRPr="004153B2">
        <w:rPr>
          <w:noProof/>
        </w:rPr>
        <w:lastRenderedPageBreak/>
        <w:drawing>
          <wp:inline distT="0" distB="0" distL="0" distR="0" wp14:anchorId="45A6CBFF" wp14:editId="423F923E">
            <wp:extent cx="8892540" cy="4990465"/>
            <wp:effectExtent l="0" t="0" r="3810" b="635"/>
            <wp:docPr id="337293621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293621" name="Imagem 1" descr="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78158C0A" w:rsidR="00F76475" w:rsidRPr="00C15418" w:rsidRDefault="00F76475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EF5C58" w:rsidRPr="00821815" w14:paraId="29A1DC7A" w14:textId="77777777" w:rsidTr="00214EA6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761CEBA9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4C3DC8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ágina de produtos</w:t>
            </w:r>
          </w:p>
        </w:tc>
      </w:tr>
      <w:tr w:rsidR="000A0692" w14:paraId="11F03E33" w14:textId="77777777" w:rsidTr="00214EA6">
        <w:tc>
          <w:tcPr>
            <w:tcW w:w="8505" w:type="dxa"/>
            <w:gridSpan w:val="2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48D41B6D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</w:t>
            </w:r>
            <w:r w:rsidR="004C3DC8">
              <w:t xml:space="preserve">de produtos </w:t>
            </w:r>
            <w:r w:rsidR="00CD592A">
              <w:t>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214EA6"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66B1895" w14:textId="32979DFA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7E960422" w:rsidR="006E52CB" w:rsidRPr="002063D9" w:rsidRDefault="006E52CB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  <w:r w:rsidR="002D48BF">
              <w:t xml:space="preserve"> </w:t>
            </w:r>
            <w:r w:rsidR="002D48BF">
              <w:t xml:space="preserve">e seleciona </w:t>
            </w:r>
            <w:r w:rsidR="00F72B82">
              <w:t>cadastrar produtos</w:t>
            </w:r>
          </w:p>
          <w:p w14:paraId="3C3F9449" w14:textId="049AB530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 xml:space="preserve">divulgar promoções </w:t>
            </w:r>
            <w:r w:rsidR="00FF4FFF">
              <w:t>colocando valor novo</w:t>
            </w:r>
          </w:p>
        </w:tc>
      </w:tr>
      <w:tr w:rsidR="00DF4D84" w14:paraId="27AB1691" w14:textId="77777777" w:rsidTr="00214EA6"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50515435" w14:textId="75BA1F9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FF4FFF">
              <w:t>adicionar produtos</w:t>
            </w:r>
          </w:p>
          <w:p w14:paraId="5B1851F0" w14:textId="36BCF340" w:rsidR="006E52CB" w:rsidRPr="002063D9" w:rsidRDefault="006E52CB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  <w:r w:rsidR="002D48BF">
              <w:t xml:space="preserve"> </w:t>
            </w:r>
            <w:r w:rsidR="002D48BF">
              <w:t xml:space="preserve">e seleciona </w:t>
            </w:r>
            <w:r w:rsidR="00F72B82">
              <w:t>cadastrar produtos</w:t>
            </w:r>
          </w:p>
          <w:p w14:paraId="4F0C587A" w14:textId="69F018A8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 xml:space="preserve">fazer alterações no valor e incluir ou excluir </w:t>
            </w:r>
            <w:r w:rsidR="00FF4FFF">
              <w:t>produtos</w:t>
            </w:r>
            <w:r w:rsidR="004C3DC8">
              <w:t xml:space="preserve"> e quais os tipos da roupa</w:t>
            </w:r>
          </w:p>
        </w:tc>
      </w:tr>
      <w:bookmarkEnd w:id="14"/>
    </w:tbl>
    <w:p w14:paraId="464C1A34" w14:textId="69174178" w:rsidR="00F76475" w:rsidRDefault="00F76475" w:rsidP="00435A87">
      <w:pPr>
        <w:pStyle w:val="Legenda"/>
        <w:spacing w:before="120"/>
        <w:jc w:val="left"/>
        <w:rPr>
          <w:noProof/>
        </w:rPr>
      </w:pP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6957"/>
      </w:tblGrid>
      <w:tr w:rsidR="0865B544" w14:paraId="30784B22" w14:textId="77777777" w:rsidTr="00214EA6">
        <w:trPr>
          <w:trHeight w:val="375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0214EA6">
        <w:trPr>
          <w:trHeight w:val="1050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0214EA6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6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2446B7A2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fornece seu CPF, </w:t>
            </w:r>
            <w:proofErr w:type="spellStart"/>
            <w:r w:rsidR="00FF4FFF">
              <w:rPr>
                <w:rFonts w:ascii="Calibri" w:eastAsia="Calibri" w:hAnsi="Calibri" w:cs="Calibri"/>
                <w:color w:val="000000" w:themeColor="text1"/>
              </w:rPr>
              <w:t>email</w:t>
            </w:r>
            <w:proofErr w:type="spellEnd"/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7DACC745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865B544" w14:paraId="51733E8B" w14:textId="77777777" w:rsidTr="00214EA6">
        <w:trPr>
          <w:trHeight w:val="1613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69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138755F0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usuário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4CC4CE4E" w14:textId="7A53665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 w:rsidR="00FF4FFF">
              <w:rPr>
                <w:rFonts w:ascii="Calibri" w:eastAsia="Calibri" w:hAnsi="Calibri" w:cs="Calibri"/>
              </w:rPr>
              <w:t>ce algum dado fora do padrão como cpf com pontos e traço</w:t>
            </w:r>
            <w:r w:rsidR="006F5C1E">
              <w:rPr>
                <w:rFonts w:ascii="Calibri" w:eastAsia="Calibri" w:hAnsi="Calibri" w:cs="Calibri"/>
              </w:rPr>
              <w:t xml:space="preserve"> e </w:t>
            </w:r>
            <w:proofErr w:type="spellStart"/>
            <w:r w:rsidR="006F5C1E">
              <w:rPr>
                <w:rFonts w:ascii="Calibri" w:eastAsia="Calibri" w:hAnsi="Calibri" w:cs="Calibri"/>
              </w:rPr>
              <w:t>email</w:t>
            </w:r>
            <w:proofErr w:type="spellEnd"/>
            <w:r w:rsidR="006F5C1E">
              <w:rPr>
                <w:rFonts w:ascii="Calibri" w:eastAsia="Calibri" w:hAnsi="Calibri" w:cs="Calibri"/>
              </w:rPr>
              <w:t xml:space="preserve"> sem @</w:t>
            </w:r>
          </w:p>
          <w:p w14:paraId="278AF753" w14:textId="6E2F96A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proofErr w:type="spellStart"/>
            <w:r w:rsidR="006F5C1E">
              <w:rPr>
                <w:rFonts w:ascii="Calibri" w:eastAsia="Calibri" w:hAnsi="Calibri" w:cs="Calibri"/>
                <w:color w:val="000000" w:themeColor="text1"/>
              </w:rPr>
              <w:t>sera</w:t>
            </w:r>
            <w:proofErr w:type="spellEnd"/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informado q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>ual dado ele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 informou incorretamente</w:t>
            </w:r>
          </w:p>
        </w:tc>
      </w:tr>
    </w:tbl>
    <w:p w14:paraId="240E4600" w14:textId="537AC3DB" w:rsidR="781F01BB" w:rsidRDefault="781F01BB" w:rsidP="781F01BB">
      <w:pPr>
        <w:pStyle w:val="CorpodeTexto"/>
        <w:rPr>
          <w:noProof/>
        </w:rPr>
      </w:pPr>
    </w:p>
    <w:p w14:paraId="1FDFC1F4" w14:textId="77777777" w:rsidR="00987AFE" w:rsidRDefault="00987AFE" w:rsidP="781F01BB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F72B82" w:rsidRPr="00745783" w14:paraId="23C69F61" w14:textId="77777777" w:rsidTr="004D5FB8">
        <w:trPr>
          <w:trHeight w:val="380"/>
        </w:trPr>
        <w:tc>
          <w:tcPr>
            <w:tcW w:w="8505" w:type="dxa"/>
            <w:gridSpan w:val="2"/>
            <w:vAlign w:val="center"/>
          </w:tcPr>
          <w:p w14:paraId="4F30F227" w14:textId="64075512" w:rsidR="00F72B82" w:rsidRPr="00745783" w:rsidRDefault="00F72B82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15" w:name="_Toc158902409"/>
            <w:bookmarkStart w:id="16" w:name="_Toc161760122"/>
            <w:r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página de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lientes</w:t>
            </w:r>
          </w:p>
        </w:tc>
      </w:tr>
      <w:tr w:rsidR="00F72B82" w14:paraId="19C455F0" w14:textId="77777777" w:rsidTr="004D5FB8">
        <w:tc>
          <w:tcPr>
            <w:tcW w:w="8505" w:type="dxa"/>
            <w:gridSpan w:val="2"/>
          </w:tcPr>
          <w:p w14:paraId="15DD2495" w14:textId="77777777" w:rsidR="00F72B82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Administrador</w:t>
            </w:r>
          </w:p>
          <w:p w14:paraId="5FD12186" w14:textId="581FE9F3" w:rsidR="00F72B82" w:rsidRPr="00821815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Gerenciar página de </w:t>
            </w:r>
            <w:r>
              <w:t>clientes</w:t>
            </w:r>
          </w:p>
          <w:p w14:paraId="74FFF0C3" w14:textId="6F356D36" w:rsidR="00F72B82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administrar </w:t>
            </w:r>
            <w:r>
              <w:t xml:space="preserve">os </w:t>
            </w:r>
            <w:r>
              <w:t xml:space="preserve">cadastrados </w:t>
            </w:r>
            <w:r>
              <w:t>feitos na</w:t>
            </w:r>
            <w:r>
              <w:t xml:space="preserve"> loja</w:t>
            </w:r>
          </w:p>
        </w:tc>
      </w:tr>
      <w:tr w:rsidR="00F72B82" w:rsidRPr="001137C6" w14:paraId="0265D2F0" w14:textId="77777777" w:rsidTr="004D5FB8">
        <w:tc>
          <w:tcPr>
            <w:tcW w:w="1417" w:type="dxa"/>
          </w:tcPr>
          <w:p w14:paraId="1C219DA6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9AB64" w14:textId="77777777" w:rsidR="00F72B82" w:rsidRPr="004F21EF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</w:p>
        </w:tc>
        <w:tc>
          <w:tcPr>
            <w:tcW w:w="7088" w:type="dxa"/>
          </w:tcPr>
          <w:p w14:paraId="1820FD1D" w14:textId="7667CAE5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editar dados </w:t>
            </w:r>
            <w:r>
              <w:t>de clientes</w:t>
            </w:r>
          </w:p>
          <w:p w14:paraId="449AF696" w14:textId="01665554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rPr>
                <w:b/>
                <w:bCs/>
              </w:rPr>
              <w:t xml:space="preserve">: </w:t>
            </w:r>
            <w:r w:rsidRPr="00891D2E">
              <w:t>Administrador entra no seu login</w:t>
            </w:r>
            <w:r>
              <w:t xml:space="preserve"> e seleciona gerenciar </w:t>
            </w:r>
            <w:r>
              <w:t>clientes</w:t>
            </w:r>
          </w:p>
          <w:p w14:paraId="07F2A30D" w14:textId="25246C80" w:rsidR="00F72B82" w:rsidRPr="001137C6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lterar o dado que quiser do</w:t>
            </w:r>
            <w:r>
              <w:t xml:space="preserve"> cliente caso seja</w:t>
            </w:r>
            <w:r>
              <w:t xml:space="preserve"> </w:t>
            </w:r>
            <w:r>
              <w:t>solicitado ajuda por ele</w:t>
            </w:r>
          </w:p>
        </w:tc>
      </w:tr>
      <w:tr w:rsidR="00F72B82" w:rsidRPr="001137C6" w14:paraId="2DF43F19" w14:textId="77777777" w:rsidTr="004D5FB8">
        <w:tc>
          <w:tcPr>
            <w:tcW w:w="1417" w:type="dxa"/>
          </w:tcPr>
          <w:p w14:paraId="1759F0EB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7C35E5" w14:textId="77777777" w:rsidR="00F72B82" w:rsidRPr="004F21EF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682C90D1" w14:textId="69214BE0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adicionar </w:t>
            </w:r>
            <w:r>
              <w:t>cliente</w:t>
            </w:r>
          </w:p>
          <w:p w14:paraId="10BCA13B" w14:textId="487F102E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administrador entra no seu login e seleciona gerenciar </w:t>
            </w:r>
            <w:r>
              <w:t>clientes</w:t>
            </w:r>
          </w:p>
          <w:p w14:paraId="2F821F37" w14:textId="51B5DB3F" w:rsidR="00F72B82" w:rsidRPr="001137C6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pode adicionar </w:t>
            </w:r>
            <w:r>
              <w:t xml:space="preserve">cliente </w:t>
            </w:r>
            <w:r>
              <w:t xml:space="preserve">manualmente </w:t>
            </w:r>
            <w:r>
              <w:t>caso esteja dando erro e cliente solicitou ajuda</w:t>
            </w:r>
          </w:p>
        </w:tc>
      </w:tr>
      <w:tr w:rsidR="00F72B82" w:rsidRPr="004F21EF" w14:paraId="5596CD9A" w14:textId="77777777" w:rsidTr="004D5FB8">
        <w:tc>
          <w:tcPr>
            <w:tcW w:w="1417" w:type="dxa"/>
          </w:tcPr>
          <w:p w14:paraId="0E256BD1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CA5DA36" w14:textId="77777777" w:rsidR="00F72B82" w:rsidRPr="00C3567C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088" w:type="dxa"/>
          </w:tcPr>
          <w:p w14:paraId="11B126AE" w14:textId="53E4C6ED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remover </w:t>
            </w:r>
            <w:r>
              <w:t>cliente</w:t>
            </w:r>
          </w:p>
          <w:p w14:paraId="5425AB9D" w14:textId="68B0BA8D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administrador entra no seu login e seleciona gerenciar </w:t>
            </w:r>
            <w:r>
              <w:t>cliente</w:t>
            </w:r>
          </w:p>
          <w:p w14:paraId="44358E09" w14:textId="0A1559A6" w:rsidR="00F72B82" w:rsidRPr="004F21EF" w:rsidRDefault="00F72B82" w:rsidP="004D5FB8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ele pode remover </w:t>
            </w:r>
            <w:r>
              <w:t xml:space="preserve">clientes </w:t>
            </w:r>
            <w:r>
              <w:t>manualmente para não terem mais cadastro no banco de dados</w:t>
            </w:r>
          </w:p>
        </w:tc>
      </w:tr>
    </w:tbl>
    <w:p w14:paraId="0BE066C1" w14:textId="238CBC0F" w:rsidR="004E002F" w:rsidRDefault="00435A87" w:rsidP="004E002F">
      <w:pPr>
        <w:pStyle w:val="Legenda"/>
      </w:pPr>
      <w:r>
        <w:br w:type="textWrapping" w:clear="all"/>
      </w:r>
      <w:bookmarkEnd w:id="16"/>
    </w:p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987AFE" w:rsidRPr="00745783" w14:paraId="21CB8685" w14:textId="77777777" w:rsidTr="004D5FB8">
        <w:trPr>
          <w:trHeight w:val="362"/>
        </w:trPr>
        <w:tc>
          <w:tcPr>
            <w:tcW w:w="8500" w:type="dxa"/>
            <w:gridSpan w:val="2"/>
            <w:vAlign w:val="center"/>
          </w:tcPr>
          <w:p w14:paraId="65E51E62" w14:textId="77777777" w:rsidR="00987AFE" w:rsidRPr="00745783" w:rsidRDefault="00987AFE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4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o cliente </w:t>
            </w:r>
          </w:p>
        </w:tc>
      </w:tr>
      <w:tr w:rsidR="00987AFE" w14:paraId="4963DE9A" w14:textId="77777777" w:rsidTr="004D5FB8">
        <w:trPr>
          <w:trHeight w:val="995"/>
        </w:trPr>
        <w:tc>
          <w:tcPr>
            <w:tcW w:w="8500" w:type="dxa"/>
            <w:gridSpan w:val="2"/>
          </w:tcPr>
          <w:p w14:paraId="17F46BE5" w14:textId="77777777" w:rsidR="00987AFE" w:rsidRDefault="00987AFE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liente</w:t>
            </w:r>
          </w:p>
          <w:p w14:paraId="16DBDFEC" w14:textId="77777777" w:rsidR="00987AFE" w:rsidRDefault="00987AFE" w:rsidP="004D5FB8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0C2A2F43" w14:textId="77777777" w:rsidR="00987AFE" w:rsidRDefault="00987AFE" w:rsidP="004D5FB8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987AFE" w:rsidRPr="001137C6" w14:paraId="6FBB5913" w14:textId="77777777" w:rsidTr="004D5FB8">
        <w:trPr>
          <w:trHeight w:val="1258"/>
        </w:trPr>
        <w:tc>
          <w:tcPr>
            <w:tcW w:w="1233" w:type="dxa"/>
          </w:tcPr>
          <w:p w14:paraId="175F9BCE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E8E9DA" w14:textId="77777777" w:rsidR="00987AFE" w:rsidRPr="004F21EF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07603CFF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210AC3A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4ABD948" w14:textId="77777777" w:rsidR="00987AFE" w:rsidRPr="001137C6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987AFE" w:rsidRPr="001137C6" w14:paraId="0F7990A0" w14:textId="77777777" w:rsidTr="004D5FB8">
        <w:trPr>
          <w:trHeight w:val="983"/>
        </w:trPr>
        <w:tc>
          <w:tcPr>
            <w:tcW w:w="1233" w:type="dxa"/>
          </w:tcPr>
          <w:p w14:paraId="01551768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86F9AAB" w14:textId="77777777" w:rsidR="00987AFE" w:rsidRPr="004F21EF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2C8D5A34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45CA5827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EA4B325" w14:textId="77777777" w:rsidR="00987AFE" w:rsidRPr="001137C6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987AFE" w:rsidRPr="00667A7A" w14:paraId="26612631" w14:textId="77777777" w:rsidTr="004D5FB8">
        <w:trPr>
          <w:trHeight w:val="141"/>
        </w:trPr>
        <w:tc>
          <w:tcPr>
            <w:tcW w:w="1233" w:type="dxa"/>
          </w:tcPr>
          <w:p w14:paraId="45ADF91B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3A5661" w14:textId="77777777" w:rsidR="00987AFE" w:rsidRPr="00C3567C" w:rsidRDefault="00987AFE" w:rsidP="004D5FB8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5F108B59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8BEB372" w14:textId="77777777" w:rsidR="00987AFE" w:rsidRPr="002063D9" w:rsidRDefault="00987AFE" w:rsidP="004D5FB8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6F6D548" w14:textId="77777777" w:rsidR="00987AFE" w:rsidRPr="00667A7A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987AFE" w:rsidRPr="004F21EF" w14:paraId="08BF39A7" w14:textId="77777777" w:rsidTr="004D5FB8">
        <w:trPr>
          <w:trHeight w:val="557"/>
        </w:trPr>
        <w:tc>
          <w:tcPr>
            <w:tcW w:w="1233" w:type="dxa"/>
          </w:tcPr>
          <w:p w14:paraId="7802E304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1CBF9A8" w14:textId="77777777" w:rsidR="00987AFE" w:rsidRPr="00C3567C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29355668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E40AC58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cpf e senha incorretamente </w:t>
            </w:r>
          </w:p>
          <w:p w14:paraId="1220A0A3" w14:textId="77777777" w:rsidR="00987AFE" w:rsidRPr="004F21EF" w:rsidRDefault="00987AFE" w:rsidP="004D5FB8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 ele irá receber uma mensagem de erro dizendo qual dado está incorreto</w:t>
            </w:r>
          </w:p>
        </w:tc>
      </w:tr>
    </w:tbl>
    <w:p w14:paraId="085C3279" w14:textId="77777777" w:rsidR="00987AFE" w:rsidRPr="00987AFE" w:rsidRDefault="00987AFE" w:rsidP="00987AFE">
      <w:pPr>
        <w:pStyle w:val="CorpodeTexto"/>
      </w:pPr>
    </w:p>
    <w:p w14:paraId="48AD1FB5" w14:textId="77777777" w:rsidR="006F5C1E" w:rsidRDefault="006F5C1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DF25A95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20970CE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AA20D4C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2D1F220" w14:textId="77777777" w:rsidR="004C3DC8" w:rsidRDefault="004C3DC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1F52320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F104184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2D48BF" w:rsidRPr="00745783" w14:paraId="440B357E" w14:textId="77777777" w:rsidTr="004D5FB8">
        <w:trPr>
          <w:trHeight w:val="380"/>
        </w:trPr>
        <w:tc>
          <w:tcPr>
            <w:tcW w:w="8505" w:type="dxa"/>
            <w:gridSpan w:val="2"/>
            <w:vAlign w:val="center"/>
          </w:tcPr>
          <w:p w14:paraId="2AA62CA3" w14:textId="345C6592" w:rsidR="002D48BF" w:rsidRPr="00745783" w:rsidRDefault="002D48BF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página de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uncionário</w:t>
            </w:r>
          </w:p>
        </w:tc>
      </w:tr>
      <w:tr w:rsidR="002D48BF" w14:paraId="3E886957" w14:textId="77777777" w:rsidTr="004D5FB8">
        <w:tc>
          <w:tcPr>
            <w:tcW w:w="8505" w:type="dxa"/>
            <w:gridSpan w:val="2"/>
          </w:tcPr>
          <w:p w14:paraId="7D0FF92A" w14:textId="77777777" w:rsidR="002D48BF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Administrador</w:t>
            </w:r>
          </w:p>
          <w:p w14:paraId="68D6AAA7" w14:textId="7C5A22A6" w:rsidR="002D48BF" w:rsidRPr="00821815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Gerenciar página de </w:t>
            </w:r>
            <w:r>
              <w:t xml:space="preserve">funcionários </w:t>
            </w:r>
          </w:p>
          <w:p w14:paraId="0E5DC62D" w14:textId="032EFFBB" w:rsidR="002D48BF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>
              <w:t>administrar os funcionários cadastrados da loja</w:t>
            </w:r>
          </w:p>
        </w:tc>
      </w:tr>
      <w:tr w:rsidR="002D48BF" w:rsidRPr="001137C6" w14:paraId="7F30915B" w14:textId="77777777" w:rsidTr="004D5FB8">
        <w:tc>
          <w:tcPr>
            <w:tcW w:w="1417" w:type="dxa"/>
          </w:tcPr>
          <w:p w14:paraId="123E02E7" w14:textId="77777777" w:rsidR="002D48B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0218A7" w14:textId="77777777" w:rsidR="002D48BF" w:rsidRPr="004F21E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B78BC7A" w14:textId="7BCF365D" w:rsidR="002D48BF" w:rsidRDefault="002D48BF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</w:t>
            </w:r>
            <w:r>
              <w:t>editar dados dos funcionários</w:t>
            </w:r>
          </w:p>
          <w:p w14:paraId="01E346E7" w14:textId="2499BFD7" w:rsidR="002D48BF" w:rsidRPr="002063D9" w:rsidRDefault="002D48BF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 w:rsidRPr="00891D2E">
              <w:t>Administrador entra no seu login</w:t>
            </w:r>
            <w:r>
              <w:t xml:space="preserve"> </w:t>
            </w:r>
            <w:r>
              <w:t xml:space="preserve">e seleciona gerenciar funcionários </w:t>
            </w:r>
          </w:p>
          <w:p w14:paraId="0723B056" w14:textId="5B2CB80F" w:rsidR="002D48BF" w:rsidRPr="001137C6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pode </w:t>
            </w:r>
            <w:r>
              <w:t xml:space="preserve">alterar o dado que quiser do funcionário </w:t>
            </w:r>
          </w:p>
        </w:tc>
      </w:tr>
      <w:tr w:rsidR="002D48BF" w:rsidRPr="001137C6" w14:paraId="75DA40AA" w14:textId="77777777" w:rsidTr="004D5FB8">
        <w:tc>
          <w:tcPr>
            <w:tcW w:w="1417" w:type="dxa"/>
          </w:tcPr>
          <w:p w14:paraId="05455726" w14:textId="77777777" w:rsidR="002D48B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2D042D" w14:textId="77777777" w:rsidR="002D48BF" w:rsidRPr="004F21E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6A06151A" w14:textId="043C3F48" w:rsidR="002D48BF" w:rsidRDefault="002D48BF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adicionar </w:t>
            </w:r>
            <w:r>
              <w:t xml:space="preserve">funcionário </w:t>
            </w:r>
          </w:p>
          <w:p w14:paraId="06646FB9" w14:textId="6A357F54" w:rsidR="002D48BF" w:rsidRPr="002063D9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>: administrador entra no seu login</w:t>
            </w:r>
            <w:r>
              <w:t xml:space="preserve"> e seleciona gerenciar funcionários </w:t>
            </w:r>
          </w:p>
          <w:p w14:paraId="561EC78D" w14:textId="63F550D0" w:rsidR="002D48BF" w:rsidRPr="001137C6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pode </w:t>
            </w:r>
            <w:r>
              <w:t>adicionar funcionários manualmente para já terem uma conta no banco de dados</w:t>
            </w:r>
          </w:p>
        </w:tc>
      </w:tr>
      <w:tr w:rsidR="002D48BF" w:rsidRPr="001137C6" w14:paraId="161F5274" w14:textId="77777777" w:rsidTr="004D5FB8">
        <w:tc>
          <w:tcPr>
            <w:tcW w:w="1417" w:type="dxa"/>
          </w:tcPr>
          <w:p w14:paraId="668499B5" w14:textId="77777777" w:rsidR="002D48BF" w:rsidRDefault="002D48BF" w:rsidP="002D48B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76A7FF" w14:textId="25F58818" w:rsidR="002D48BF" w:rsidRPr="00C3567C" w:rsidRDefault="002D48BF" w:rsidP="002D48B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088" w:type="dxa"/>
          </w:tcPr>
          <w:p w14:paraId="3532AEA8" w14:textId="7759275A" w:rsidR="002D48BF" w:rsidRDefault="002D48BF" w:rsidP="002D48B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</w:t>
            </w:r>
            <w:r w:rsidR="00F72B82">
              <w:t xml:space="preserve">remover </w:t>
            </w:r>
            <w:r>
              <w:t xml:space="preserve">funcionário </w:t>
            </w:r>
          </w:p>
          <w:p w14:paraId="746321D1" w14:textId="77777777" w:rsidR="002D48BF" w:rsidRPr="002063D9" w:rsidRDefault="002D48BF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administrador entra no seu login e seleciona gerenciar funcionários </w:t>
            </w:r>
          </w:p>
          <w:p w14:paraId="0F1790EB" w14:textId="1EF6B2F8" w:rsidR="002D48BF" w:rsidRPr="004F21EF" w:rsidRDefault="002D48BF" w:rsidP="002D48B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ele pode </w:t>
            </w:r>
            <w:r w:rsidR="00F72B82">
              <w:t xml:space="preserve">remover </w:t>
            </w:r>
            <w:r>
              <w:t xml:space="preserve">funcionários manualmente para </w:t>
            </w:r>
            <w:r w:rsidR="00F72B82">
              <w:t xml:space="preserve">não terem mais cadastro no </w:t>
            </w:r>
            <w:r>
              <w:t>banco de dados</w:t>
            </w:r>
          </w:p>
        </w:tc>
      </w:tr>
    </w:tbl>
    <w:p w14:paraId="577222BC" w14:textId="77777777" w:rsidR="006111D1" w:rsidRDefault="006111D1" w:rsidP="001D6E7E"/>
    <w:p w14:paraId="59C1EE51" w14:textId="77777777" w:rsidR="006111D1" w:rsidRDefault="006111D1" w:rsidP="001D6E7E"/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0214EA6" w14:paraId="07706BAD" w14:textId="77777777" w:rsidTr="00094979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DBDDA66" w14:textId="2F61CB4A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111D1">
              <w:rPr>
                <w:rFonts w:ascii="Calibri" w:eastAsia="Calibri" w:hAnsi="Calibri" w:cs="Calibri"/>
                <w:b/>
                <w:bCs/>
              </w:rPr>
              <w:t>6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</w:tc>
      </w:tr>
      <w:tr w:rsidR="00214EA6" w14:paraId="4B5460B3" w14:textId="77777777" w:rsidTr="00094979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DF7F8B" w14:textId="75A894F9" w:rsidR="00214EA6" w:rsidRDefault="00214EA6" w:rsidP="00094979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t>COMO</w:t>
            </w:r>
            <w:r w:rsidRPr="77FB5A61">
              <w:rPr>
                <w:rFonts w:ascii="Calibri" w:eastAsia="Calibri" w:hAnsi="Calibri" w:cs="Calibri"/>
              </w:rPr>
              <w:t xml:space="preserve">: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F2D046F" w14:textId="48376098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77FB5A61">
              <w:rPr>
                <w:rFonts w:ascii="Calibri" w:eastAsia="Calibri" w:hAnsi="Calibri" w:cs="Calibri"/>
              </w:rPr>
              <w:t xml:space="preserve">Criar 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D1009CA" w14:textId="1A6C549C" w:rsidR="00214EA6" w:rsidRDefault="00214EA6" w:rsidP="00094979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 xml:space="preserve">: O </w:t>
            </w:r>
            <w:r w:rsidR="006111D1">
              <w:rPr>
                <w:rFonts w:ascii="Calibri" w:eastAsia="Calibri" w:hAnsi="Calibri" w:cs="Calibri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</w:rPr>
              <w:t>ter acesso a sua conta</w:t>
            </w:r>
          </w:p>
        </w:tc>
      </w:tr>
      <w:tr w:rsidR="00214EA6" w14:paraId="722BE4D9" w14:textId="77777777" w:rsidTr="00094979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0E967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6DAEE1C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17FF55" w14:textId="2FD74BCC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="006111D1" w:rsidRPr="0865B544">
              <w:rPr>
                <w:rFonts w:ascii="Calibri" w:eastAsia="Calibri" w:hAnsi="Calibri" w:cs="Calibri"/>
                <w:color w:val="000000" w:themeColor="text1"/>
              </w:rPr>
              <w:t>entr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na tela de cadastro</w:t>
            </w:r>
          </w:p>
          <w:p w14:paraId="58AB45B5" w14:textId="6CABA9EE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ua matrícul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Email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e senha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 e cargo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3D9E04D3" w14:textId="77777777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0214EA6" w14:paraId="3D74F0CC" w14:textId="77777777" w:rsidTr="00987AFE">
        <w:trPr>
          <w:trHeight w:val="1466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F73CA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lastRenderedPageBreak/>
              <w:t xml:space="preserve">Critério de </w:t>
            </w:r>
          </w:p>
          <w:p w14:paraId="5FDE10F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3D5561" w14:textId="6A4C00F9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7D0143ED" w14:textId="2C8CC054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>
              <w:rPr>
                <w:rFonts w:ascii="Calibri" w:eastAsia="Calibri" w:hAnsi="Calibri" w:cs="Calibri"/>
              </w:rPr>
              <w:t xml:space="preserve">ce algum dado fora do padrão como </w:t>
            </w:r>
            <w:r w:rsidR="006111D1">
              <w:rPr>
                <w:rFonts w:ascii="Calibri" w:eastAsia="Calibri" w:hAnsi="Calibri" w:cs="Calibri"/>
              </w:rPr>
              <w:t xml:space="preserve">matrícula </w:t>
            </w:r>
            <w:r>
              <w:rPr>
                <w:rFonts w:ascii="Calibri" w:eastAsia="Calibri" w:hAnsi="Calibri" w:cs="Calibri"/>
              </w:rPr>
              <w:t>com pontos</w:t>
            </w:r>
            <w:r w:rsidR="006111D1">
              <w:rPr>
                <w:rFonts w:ascii="Calibri" w:eastAsia="Calibri" w:hAnsi="Calibri" w:cs="Calibri"/>
              </w:rPr>
              <w:t xml:space="preserve">, </w:t>
            </w:r>
            <w:r>
              <w:rPr>
                <w:rFonts w:ascii="Calibri" w:eastAsia="Calibri" w:hAnsi="Calibri" w:cs="Calibri"/>
              </w:rPr>
              <w:t>traço</w:t>
            </w:r>
            <w:r w:rsidR="006111D1">
              <w:rPr>
                <w:rFonts w:ascii="Calibri" w:eastAsia="Calibri" w:hAnsi="Calibri" w:cs="Calibri"/>
              </w:rPr>
              <w:t xml:space="preserve"> ou com letras</w:t>
            </w:r>
            <w:r>
              <w:rPr>
                <w:rFonts w:ascii="Calibri" w:eastAsia="Calibri" w:hAnsi="Calibri" w:cs="Calibri"/>
              </w:rPr>
              <w:t xml:space="preserve"> e </w:t>
            </w:r>
            <w:r w:rsidR="006111D1">
              <w:rPr>
                <w:rFonts w:ascii="Calibri" w:eastAsia="Calibri" w:hAnsi="Calibri" w:cs="Calibri"/>
              </w:rPr>
              <w:t>Email</w:t>
            </w:r>
            <w:r>
              <w:rPr>
                <w:rFonts w:ascii="Calibri" w:eastAsia="Calibri" w:hAnsi="Calibri" w:cs="Calibri"/>
              </w:rPr>
              <w:t xml:space="preserve"> sem @</w:t>
            </w:r>
          </w:p>
          <w:p w14:paraId="3497C532" w14:textId="1EC7B62A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será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informado qual dado ele informou incorretamente</w:t>
            </w:r>
          </w:p>
        </w:tc>
      </w:tr>
    </w:tbl>
    <w:p w14:paraId="6639AD65" w14:textId="77777777" w:rsidR="00214EA6" w:rsidRDefault="00214EA6" w:rsidP="001D6E7E"/>
    <w:p w14:paraId="623F7787" w14:textId="77777777" w:rsidR="006111D1" w:rsidRDefault="006111D1" w:rsidP="001D6E7E"/>
    <w:p w14:paraId="27CBD7E9" w14:textId="77777777" w:rsidR="006111D1" w:rsidRDefault="006111D1" w:rsidP="001D6E7E"/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6111D1" w:rsidRPr="00745783" w14:paraId="175ED560" w14:textId="77777777" w:rsidTr="00094979">
        <w:trPr>
          <w:trHeight w:val="362"/>
        </w:trPr>
        <w:tc>
          <w:tcPr>
            <w:tcW w:w="8500" w:type="dxa"/>
            <w:gridSpan w:val="2"/>
            <w:vAlign w:val="center"/>
          </w:tcPr>
          <w:p w14:paraId="71E91F33" w14:textId="189A4702" w:rsidR="006111D1" w:rsidRPr="00745783" w:rsidRDefault="006111D1" w:rsidP="00094979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7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e funcionário</w:t>
            </w:r>
          </w:p>
        </w:tc>
      </w:tr>
      <w:tr w:rsidR="006111D1" w14:paraId="6F963E5D" w14:textId="77777777" w:rsidTr="00094979">
        <w:trPr>
          <w:trHeight w:val="995"/>
        </w:trPr>
        <w:tc>
          <w:tcPr>
            <w:tcW w:w="8500" w:type="dxa"/>
            <w:gridSpan w:val="2"/>
          </w:tcPr>
          <w:p w14:paraId="2C2C8271" w14:textId="6F3EB637" w:rsidR="006111D1" w:rsidRDefault="006111D1" w:rsidP="0009497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funcionário</w:t>
            </w:r>
          </w:p>
          <w:p w14:paraId="4294F63A" w14:textId="77777777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67B6EC5B" w14:textId="1565973C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de funcionário na loja</w:t>
            </w:r>
          </w:p>
        </w:tc>
      </w:tr>
      <w:tr w:rsidR="006111D1" w:rsidRPr="001137C6" w14:paraId="1A15294C" w14:textId="77777777" w:rsidTr="00094979">
        <w:trPr>
          <w:trHeight w:val="1258"/>
        </w:trPr>
        <w:tc>
          <w:tcPr>
            <w:tcW w:w="1233" w:type="dxa"/>
          </w:tcPr>
          <w:p w14:paraId="71E377C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77398E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7EE7C6D6" w14:textId="4A7C929C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CC4002C" w14:textId="083233B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647585A" w14:textId="448D9CF2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6111D1" w:rsidRPr="001137C6" w14:paraId="0D9AF6DD" w14:textId="77777777" w:rsidTr="00094979">
        <w:trPr>
          <w:trHeight w:val="983"/>
        </w:trPr>
        <w:tc>
          <w:tcPr>
            <w:tcW w:w="1233" w:type="dxa"/>
          </w:tcPr>
          <w:p w14:paraId="38DE0FB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A0DC7C8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3DB61780" w14:textId="169E5E7D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0DB06D28" w14:textId="0E9F4A81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4586156" w14:textId="77777777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enha</w:t>
            </w:r>
          </w:p>
        </w:tc>
      </w:tr>
      <w:tr w:rsidR="006111D1" w:rsidRPr="00667A7A" w14:paraId="67933DA7" w14:textId="77777777" w:rsidTr="00094979">
        <w:trPr>
          <w:trHeight w:val="141"/>
        </w:trPr>
        <w:tc>
          <w:tcPr>
            <w:tcW w:w="1233" w:type="dxa"/>
          </w:tcPr>
          <w:p w14:paraId="0CFD2EDD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7FB9F10" w14:textId="77777777" w:rsidR="006111D1" w:rsidRPr="00C3567C" w:rsidRDefault="006111D1" w:rsidP="00094979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3B120D4B" w14:textId="7A2517FA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E94BFFA" w14:textId="77777777" w:rsidR="006111D1" w:rsidRPr="002063D9" w:rsidRDefault="006111D1" w:rsidP="00094979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B95A977" w14:textId="06B7FD10" w:rsidR="006111D1" w:rsidRPr="00667A7A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ua matrícula</w:t>
            </w:r>
          </w:p>
        </w:tc>
      </w:tr>
      <w:tr w:rsidR="006111D1" w:rsidRPr="004F21EF" w14:paraId="75A1B99D" w14:textId="77777777" w:rsidTr="00094979">
        <w:trPr>
          <w:trHeight w:val="557"/>
        </w:trPr>
        <w:tc>
          <w:tcPr>
            <w:tcW w:w="1233" w:type="dxa"/>
          </w:tcPr>
          <w:p w14:paraId="16B12096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3BEA11" w14:textId="77777777" w:rsidR="006111D1" w:rsidRPr="00C3567C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298F6445" w14:textId="65BA74C9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D067996" w14:textId="7EA67C9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e senha incorretamente </w:t>
            </w:r>
          </w:p>
          <w:p w14:paraId="7C737D7A" w14:textId="7E28FD40" w:rsidR="006111D1" w:rsidRPr="004F21EF" w:rsidRDefault="006111D1" w:rsidP="00094979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qual dado está incorreto</w:t>
            </w:r>
          </w:p>
        </w:tc>
      </w:tr>
    </w:tbl>
    <w:p w14:paraId="3824AC0C" w14:textId="77777777" w:rsidR="006111D1" w:rsidRPr="001D6E7E" w:rsidRDefault="006111D1" w:rsidP="001D6E7E"/>
    <w:bookmarkEnd w:id="15"/>
    <w:p w14:paraId="743BA78B" w14:textId="77777777" w:rsidR="00FA629D" w:rsidRDefault="00FA629D" w:rsidP="00FA629D"/>
    <w:p w14:paraId="38559C28" w14:textId="77777777" w:rsidR="00987AFE" w:rsidRDefault="00987AFE" w:rsidP="00FA629D"/>
    <w:p w14:paraId="0C8FEE6B" w14:textId="77777777" w:rsidR="00987AFE" w:rsidRDefault="00987AFE" w:rsidP="00FA629D"/>
    <w:p w14:paraId="6897E41B" w14:textId="77777777" w:rsidR="00987AFE" w:rsidRDefault="00987AFE" w:rsidP="00FA629D"/>
    <w:p w14:paraId="56C4E2F3" w14:textId="77777777" w:rsidR="00987AFE" w:rsidRDefault="00987AFE" w:rsidP="00FA629D"/>
    <w:p w14:paraId="6847567F" w14:textId="77777777" w:rsidR="00987AFE" w:rsidRDefault="00987AFE" w:rsidP="00FA629D"/>
    <w:p w14:paraId="67AD3478" w14:textId="77777777" w:rsidR="00987AFE" w:rsidRDefault="00987AFE" w:rsidP="00FA629D"/>
    <w:p w14:paraId="204CEF94" w14:textId="77777777" w:rsidR="00987AFE" w:rsidRDefault="00987AFE" w:rsidP="00FA629D"/>
    <w:p w14:paraId="1FB76C8A" w14:textId="77777777" w:rsidR="00987AFE" w:rsidRDefault="00987AFE" w:rsidP="00FA629D"/>
    <w:p w14:paraId="2F6B4767" w14:textId="77777777" w:rsidR="00987AFE" w:rsidRDefault="00987AFE" w:rsidP="00987AFE">
      <w:pPr>
        <w:pStyle w:val="Ttulo1"/>
      </w:pPr>
      <w:r>
        <w:t>ARTEFATO 6: Modelo Relacional</w:t>
      </w:r>
    </w:p>
    <w:p w14:paraId="5435CFA1" w14:textId="77777777" w:rsidR="00987AFE" w:rsidRDefault="00987AFE" w:rsidP="00FA629D"/>
    <w:p w14:paraId="670B52D0" w14:textId="0DD8520A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3ED00B0C" wp14:editId="6CD7CFDE">
            <wp:extent cx="6238875" cy="4308107"/>
            <wp:effectExtent l="0" t="0" r="0" b="0"/>
            <wp:docPr id="749662670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62670" name="Imagem 1" descr="Diagrama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44084" cy="4311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55F7A6EB" w:rsidR="00851CA4" w:rsidRDefault="000255FE" w:rsidP="00FA629D">
      <w:r w:rsidRPr="000255FE">
        <w:rPr>
          <w:noProof/>
        </w:rPr>
        <w:lastRenderedPageBreak/>
        <w:drawing>
          <wp:inline distT="0" distB="0" distL="0" distR="0" wp14:anchorId="18CB61AF" wp14:editId="31C5F99E">
            <wp:extent cx="8892540" cy="2574925"/>
            <wp:effectExtent l="0" t="0" r="3810" b="0"/>
            <wp:docPr id="130834072" name="Imagem 1" descr="Tela de computador com texto preto sobre fundo bran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34072" name="Imagem 1" descr="Tela de computador com texto preto sobre fundo branc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4CA5" w14:textId="7F248CE6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1ECB74FD" wp14:editId="383E3FE7">
            <wp:extent cx="4661535" cy="5400040"/>
            <wp:effectExtent l="0" t="0" r="5715" b="0"/>
            <wp:docPr id="285634436" name="Imagem 3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34436" name="Imagem 3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35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786A" w14:textId="1EA92811" w:rsidR="00343ADA" w:rsidRDefault="00B30CAF" w:rsidP="00FA629D">
      <w:r w:rsidRPr="00B30CAF">
        <w:rPr>
          <w:noProof/>
        </w:rPr>
        <w:lastRenderedPageBreak/>
        <w:drawing>
          <wp:inline distT="0" distB="0" distL="0" distR="0" wp14:anchorId="7FD46422" wp14:editId="5A72D55D">
            <wp:extent cx="4230370" cy="5400040"/>
            <wp:effectExtent l="0" t="0" r="0" b="0"/>
            <wp:docPr id="134038071" name="Imagem 4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38071" name="Imagem 4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370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65F08" w14:textId="77BEE309" w:rsidR="00F57874" w:rsidRDefault="008A203E" w:rsidP="00FA629D">
      <w:r>
        <w:object w:dxaOrig="1520" w:dyaOrig="987" w14:anchorId="169DAF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8.75pt;height:69.75pt" o:ole="">
            <v:imagedata r:id="rId16" o:title=""/>
          </v:shape>
          <o:OLEObject Type="Embed" ProgID="Package" ShapeID="_x0000_i1025" DrawAspect="Icon" ObjectID="_1807011985" r:id="rId17"/>
        </w:object>
      </w:r>
    </w:p>
    <w:p w14:paraId="21D7ACA7" w14:textId="77777777" w:rsidR="00F57874" w:rsidRDefault="00F57874" w:rsidP="00FA629D"/>
    <w:p w14:paraId="1A47CEC0" w14:textId="77777777" w:rsidR="00FA629D" w:rsidRDefault="00FA629D"/>
    <w:p w14:paraId="7A9E5E34" w14:textId="77777777" w:rsidR="00FA629D" w:rsidRDefault="00FA629D"/>
    <w:p w14:paraId="2CDBA37C" w14:textId="47B5B75A" w:rsidR="000677B2" w:rsidRDefault="006043D6" w:rsidP="006043D6">
      <w:pPr>
        <w:pStyle w:val="Ttulo1"/>
      </w:pPr>
      <w:bookmarkStart w:id="17" w:name="_Toc158902412"/>
      <w:r>
        <w:t>REFERÊNCIA BIBLIOGRÁFICAS</w:t>
      </w:r>
      <w:bookmarkEnd w:id="17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1"/>
      <w:footerReference w:type="default" r:id="rId22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247A7D" w14:textId="77777777" w:rsidR="0062441C" w:rsidRDefault="0062441C" w:rsidP="004E16B3">
      <w:pPr>
        <w:spacing w:after="0" w:line="240" w:lineRule="auto"/>
      </w:pPr>
      <w:r>
        <w:separator/>
      </w:r>
    </w:p>
  </w:endnote>
  <w:endnote w:type="continuationSeparator" w:id="0">
    <w:p w14:paraId="3DF6C6E0" w14:textId="77777777" w:rsidR="0062441C" w:rsidRDefault="0062441C" w:rsidP="004E16B3">
      <w:pPr>
        <w:spacing w:after="0" w:line="240" w:lineRule="auto"/>
      </w:pPr>
      <w:r>
        <w:continuationSeparator/>
      </w:r>
    </w:p>
  </w:endnote>
  <w:endnote w:type="continuationNotice" w:id="1">
    <w:p w14:paraId="718F4FF5" w14:textId="77777777" w:rsidR="0062441C" w:rsidRDefault="006244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4F4583" w14:textId="77777777" w:rsidR="0062441C" w:rsidRDefault="0062441C" w:rsidP="004E16B3">
      <w:pPr>
        <w:spacing w:after="0" w:line="240" w:lineRule="auto"/>
      </w:pPr>
      <w:r>
        <w:separator/>
      </w:r>
    </w:p>
  </w:footnote>
  <w:footnote w:type="continuationSeparator" w:id="0">
    <w:p w14:paraId="59277105" w14:textId="77777777" w:rsidR="0062441C" w:rsidRDefault="0062441C" w:rsidP="004E16B3">
      <w:pPr>
        <w:spacing w:after="0" w:line="240" w:lineRule="auto"/>
      </w:pPr>
      <w:r>
        <w:continuationSeparator/>
      </w:r>
    </w:p>
  </w:footnote>
  <w:footnote w:type="continuationNotice" w:id="1">
    <w:p w14:paraId="62D4F9D2" w14:textId="77777777" w:rsidR="0062441C" w:rsidRDefault="006244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5FE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0F38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0BD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BCA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4EA6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65A5"/>
    <w:rsid w:val="0029738A"/>
    <w:rsid w:val="002A0FC2"/>
    <w:rsid w:val="002A3A85"/>
    <w:rsid w:val="002A67F7"/>
    <w:rsid w:val="002B116E"/>
    <w:rsid w:val="002B49C5"/>
    <w:rsid w:val="002B7F8F"/>
    <w:rsid w:val="002C274D"/>
    <w:rsid w:val="002C2C9F"/>
    <w:rsid w:val="002C5C6C"/>
    <w:rsid w:val="002C645B"/>
    <w:rsid w:val="002D44A1"/>
    <w:rsid w:val="002D48BF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24DF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15F7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152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53B2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1A3C"/>
    <w:rsid w:val="004B246F"/>
    <w:rsid w:val="004B2AD9"/>
    <w:rsid w:val="004B4322"/>
    <w:rsid w:val="004B4444"/>
    <w:rsid w:val="004B4AC9"/>
    <w:rsid w:val="004B508F"/>
    <w:rsid w:val="004B50CF"/>
    <w:rsid w:val="004B6B0B"/>
    <w:rsid w:val="004C062D"/>
    <w:rsid w:val="004C3502"/>
    <w:rsid w:val="004C3DC8"/>
    <w:rsid w:val="004C54CB"/>
    <w:rsid w:val="004C7304"/>
    <w:rsid w:val="004D2EBC"/>
    <w:rsid w:val="004E002F"/>
    <w:rsid w:val="004E16B3"/>
    <w:rsid w:val="004E2689"/>
    <w:rsid w:val="004E2E2C"/>
    <w:rsid w:val="004E7EF1"/>
    <w:rsid w:val="004F0339"/>
    <w:rsid w:val="004F0A94"/>
    <w:rsid w:val="004F7EF6"/>
    <w:rsid w:val="00501B45"/>
    <w:rsid w:val="005025A4"/>
    <w:rsid w:val="0050333E"/>
    <w:rsid w:val="005037CE"/>
    <w:rsid w:val="00507445"/>
    <w:rsid w:val="005077C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00F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1D1"/>
    <w:rsid w:val="006115FD"/>
    <w:rsid w:val="00614BEB"/>
    <w:rsid w:val="0061551E"/>
    <w:rsid w:val="00617507"/>
    <w:rsid w:val="006177D1"/>
    <w:rsid w:val="00621AD0"/>
    <w:rsid w:val="0062300D"/>
    <w:rsid w:val="00623B91"/>
    <w:rsid w:val="0062441C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2E65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2F76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1E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2426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203E"/>
    <w:rsid w:val="008A4931"/>
    <w:rsid w:val="008A5257"/>
    <w:rsid w:val="008A6297"/>
    <w:rsid w:val="008A72D1"/>
    <w:rsid w:val="008B24CD"/>
    <w:rsid w:val="008B423F"/>
    <w:rsid w:val="008B4255"/>
    <w:rsid w:val="008B4E93"/>
    <w:rsid w:val="008B6640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045C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5E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87AFE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0CB7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0CAF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0558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27C4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3B4"/>
    <w:rsid w:val="00CE58D2"/>
    <w:rsid w:val="00CE604C"/>
    <w:rsid w:val="00CE7AA7"/>
    <w:rsid w:val="00CF1678"/>
    <w:rsid w:val="00CF2616"/>
    <w:rsid w:val="00CF50F8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8A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928"/>
    <w:rsid w:val="00E23D05"/>
    <w:rsid w:val="00E242DA"/>
    <w:rsid w:val="00E25917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680A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61E7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05B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57874"/>
    <w:rsid w:val="00F62E01"/>
    <w:rsid w:val="00F65277"/>
    <w:rsid w:val="00F7036C"/>
    <w:rsid w:val="00F72B82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4C7D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0FF4FFF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2</Pages>
  <Words>1610</Words>
  <Characters>8700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0290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24T18:00:00Z</dcterms:created>
  <dcterms:modified xsi:type="dcterms:W3CDTF">2025-04-24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